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14FD4B" w14:textId="692E9D2D" w:rsidR="000D3712" w:rsidRPr="00C85000" w:rsidRDefault="00423A21" w:rsidP="00D96EB2">
      <w:pPr>
        <w:spacing w:after="0" w:line="240" w:lineRule="auto"/>
        <w:jc w:val="center"/>
        <w:rPr>
          <w:b/>
          <w:sz w:val="28"/>
          <w:szCs w:val="28"/>
        </w:rPr>
      </w:pPr>
      <w:r w:rsidRPr="00C85000">
        <w:rPr>
          <w:b/>
          <w:sz w:val="28"/>
          <w:szCs w:val="28"/>
        </w:rPr>
        <w:t>C</w:t>
      </w:r>
      <w:r w:rsidR="000731C5" w:rsidRPr="00C85000">
        <w:rPr>
          <w:b/>
          <w:sz w:val="28"/>
          <w:szCs w:val="28"/>
        </w:rPr>
        <w:t>urriculum Vitae</w:t>
      </w:r>
    </w:p>
    <w:p w14:paraId="7F72A810" w14:textId="3CFF7C4E" w:rsidR="000D3712" w:rsidRDefault="000D3712" w:rsidP="00D96EB2">
      <w:pPr>
        <w:spacing w:after="0" w:line="240" w:lineRule="auto"/>
        <w:jc w:val="center"/>
        <w:rPr>
          <w:i/>
          <w:sz w:val="24"/>
        </w:rPr>
      </w:pPr>
      <w:r w:rsidRPr="006E0764">
        <w:rPr>
          <w:i/>
          <w:sz w:val="24"/>
        </w:rPr>
        <w:t xml:space="preserve">(This CV should not be more than </w:t>
      </w:r>
      <w:r w:rsidR="00A43996">
        <w:rPr>
          <w:i/>
          <w:sz w:val="24"/>
        </w:rPr>
        <w:t>two</w:t>
      </w:r>
      <w:r w:rsidRPr="006E0764">
        <w:rPr>
          <w:i/>
          <w:sz w:val="24"/>
        </w:rPr>
        <w:t xml:space="preserve"> pages)</w:t>
      </w:r>
    </w:p>
    <w:p w14:paraId="63E1D030" w14:textId="77777777" w:rsidR="00A43996" w:rsidRDefault="00A43996" w:rsidP="00D96EB2">
      <w:pPr>
        <w:spacing w:after="0" w:line="240" w:lineRule="auto"/>
        <w:jc w:val="center"/>
        <w:rPr>
          <w:i/>
          <w:sz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519"/>
        <w:gridCol w:w="2517"/>
        <w:gridCol w:w="5034"/>
      </w:tblGrid>
      <w:tr w:rsidR="00C87071" w14:paraId="2A3FD9D3" w14:textId="77777777" w:rsidTr="00B62E58">
        <w:trPr>
          <w:trHeight w:val="340"/>
        </w:trPr>
        <w:tc>
          <w:tcPr>
            <w:tcW w:w="2518" w:type="dxa"/>
          </w:tcPr>
          <w:p w14:paraId="637FC6CE" w14:textId="7291CA00" w:rsidR="00C87071" w:rsidRPr="00680BB3" w:rsidRDefault="00C87071" w:rsidP="00BE563E">
            <w:pPr>
              <w:spacing w:before="20"/>
              <w:rPr>
                <w:b/>
              </w:rPr>
            </w:pPr>
            <w:r w:rsidRPr="00680BB3">
              <w:rPr>
                <w:b/>
              </w:rPr>
              <w:t>Name</w:t>
            </w:r>
            <w:r w:rsidR="00A43996" w:rsidRPr="00680BB3">
              <w:rPr>
                <w:b/>
              </w:rPr>
              <w:t xml:space="preserve"> of Researcher</w:t>
            </w:r>
          </w:p>
        </w:tc>
        <w:tc>
          <w:tcPr>
            <w:tcW w:w="7551" w:type="dxa"/>
            <w:gridSpan w:val="2"/>
          </w:tcPr>
          <w:p w14:paraId="37FAC40C" w14:textId="77777777" w:rsidR="00C87071" w:rsidRPr="00A25C4C" w:rsidRDefault="00C87071" w:rsidP="00BE563E">
            <w:pPr>
              <w:spacing w:before="20"/>
            </w:pPr>
          </w:p>
        </w:tc>
      </w:tr>
      <w:tr w:rsidR="00C87071" w14:paraId="376FC595" w14:textId="77777777" w:rsidTr="00B62E58">
        <w:trPr>
          <w:trHeight w:val="340"/>
        </w:trPr>
        <w:tc>
          <w:tcPr>
            <w:tcW w:w="2518" w:type="dxa"/>
          </w:tcPr>
          <w:p w14:paraId="6E9448D8" w14:textId="25ACE193" w:rsidR="00C87071" w:rsidRPr="00680BB3" w:rsidRDefault="00A43996" w:rsidP="00BE563E">
            <w:pPr>
              <w:spacing w:before="20"/>
              <w:rPr>
                <w:b/>
              </w:rPr>
            </w:pPr>
            <w:r w:rsidRPr="00680BB3">
              <w:rPr>
                <w:b/>
              </w:rPr>
              <w:t>Job Title</w:t>
            </w:r>
          </w:p>
        </w:tc>
        <w:tc>
          <w:tcPr>
            <w:tcW w:w="7551" w:type="dxa"/>
            <w:gridSpan w:val="2"/>
          </w:tcPr>
          <w:p w14:paraId="49BB7477" w14:textId="77777777" w:rsidR="00C87071" w:rsidRPr="00A25C4C" w:rsidRDefault="00C87071" w:rsidP="00BE563E">
            <w:pPr>
              <w:spacing w:before="20"/>
            </w:pPr>
          </w:p>
        </w:tc>
      </w:tr>
      <w:tr w:rsidR="00C87071" w14:paraId="46700674" w14:textId="77777777" w:rsidTr="00B62E58">
        <w:trPr>
          <w:trHeight w:val="340"/>
        </w:trPr>
        <w:tc>
          <w:tcPr>
            <w:tcW w:w="2518" w:type="dxa"/>
          </w:tcPr>
          <w:p w14:paraId="55FBC27D" w14:textId="390D2D30" w:rsidR="00C87071" w:rsidRPr="00680BB3" w:rsidRDefault="00A43996" w:rsidP="00BE563E">
            <w:pPr>
              <w:spacing w:before="20"/>
              <w:rPr>
                <w:b/>
              </w:rPr>
            </w:pPr>
            <w:r w:rsidRPr="00680BB3">
              <w:rPr>
                <w:b/>
              </w:rPr>
              <w:t>Institution &amp; Address</w:t>
            </w:r>
          </w:p>
        </w:tc>
        <w:tc>
          <w:tcPr>
            <w:tcW w:w="7551" w:type="dxa"/>
            <w:gridSpan w:val="2"/>
          </w:tcPr>
          <w:p w14:paraId="36611BB0" w14:textId="77777777" w:rsidR="00C87071" w:rsidRPr="00A25C4C" w:rsidRDefault="00C87071" w:rsidP="00BE563E">
            <w:pPr>
              <w:spacing w:before="20"/>
            </w:pPr>
          </w:p>
        </w:tc>
      </w:tr>
      <w:tr w:rsidR="00A25C4C" w14:paraId="67002933" w14:textId="77777777" w:rsidTr="00B62E58">
        <w:trPr>
          <w:trHeight w:val="340"/>
        </w:trPr>
        <w:tc>
          <w:tcPr>
            <w:tcW w:w="2518" w:type="dxa"/>
          </w:tcPr>
          <w:p w14:paraId="52B46FF9" w14:textId="72AF184A" w:rsidR="00A25C4C" w:rsidRPr="00680BB3" w:rsidRDefault="00A43996" w:rsidP="00BE563E">
            <w:pPr>
              <w:spacing w:before="20"/>
              <w:rPr>
                <w:b/>
              </w:rPr>
            </w:pPr>
            <w:r w:rsidRPr="00680BB3">
              <w:rPr>
                <w:b/>
              </w:rPr>
              <w:t>Contact</w:t>
            </w:r>
            <w:r w:rsidR="00680BB3" w:rsidRPr="00680BB3">
              <w:rPr>
                <w:b/>
              </w:rPr>
              <w:t xml:space="preserve"> number</w:t>
            </w:r>
          </w:p>
        </w:tc>
        <w:tc>
          <w:tcPr>
            <w:tcW w:w="2517" w:type="dxa"/>
          </w:tcPr>
          <w:p w14:paraId="4809D035" w14:textId="4243C558" w:rsidR="00A25C4C" w:rsidRPr="00680BB3" w:rsidRDefault="00A43996" w:rsidP="00BE563E">
            <w:pPr>
              <w:spacing w:before="20"/>
            </w:pPr>
            <w:r w:rsidRPr="00680BB3">
              <w:rPr>
                <w:b/>
              </w:rPr>
              <w:t>Office</w:t>
            </w:r>
            <w:r w:rsidR="00680BB3">
              <w:rPr>
                <w:b/>
              </w:rPr>
              <w:t xml:space="preserve"> </w:t>
            </w:r>
          </w:p>
        </w:tc>
        <w:tc>
          <w:tcPr>
            <w:tcW w:w="5033" w:type="dxa"/>
          </w:tcPr>
          <w:p w14:paraId="6F388982" w14:textId="3CF6A18D" w:rsidR="00A25C4C" w:rsidRPr="00680BB3" w:rsidRDefault="00A43996" w:rsidP="00BE563E">
            <w:pPr>
              <w:spacing w:before="20"/>
            </w:pPr>
            <w:r w:rsidRPr="00680BB3">
              <w:rPr>
                <w:b/>
              </w:rPr>
              <w:t>Email</w:t>
            </w:r>
            <w:r w:rsidR="00680BB3">
              <w:rPr>
                <w:b/>
              </w:rPr>
              <w:t xml:space="preserve"> </w:t>
            </w:r>
          </w:p>
        </w:tc>
      </w:tr>
    </w:tbl>
    <w:p w14:paraId="4361B397" w14:textId="77777777" w:rsidR="0002290E" w:rsidRDefault="0002290E" w:rsidP="00D96EB2">
      <w:pPr>
        <w:spacing w:after="0" w:line="240" w:lineRule="auto"/>
      </w:pPr>
    </w:p>
    <w:tbl>
      <w:tblPr>
        <w:tblStyle w:val="TableGrid"/>
        <w:tblW w:w="10069" w:type="dxa"/>
        <w:tblInd w:w="25" w:type="dxa"/>
        <w:tblLook w:val="04A0" w:firstRow="1" w:lastRow="0" w:firstColumn="1" w:lastColumn="0" w:noHBand="0" w:noVBand="1"/>
      </w:tblPr>
      <w:tblGrid>
        <w:gridCol w:w="2517"/>
        <w:gridCol w:w="2517"/>
        <w:gridCol w:w="2517"/>
        <w:gridCol w:w="2518"/>
      </w:tblGrid>
      <w:tr w:rsidR="00397480" w14:paraId="74509851" w14:textId="77777777" w:rsidTr="00A43996">
        <w:tc>
          <w:tcPr>
            <w:tcW w:w="10069" w:type="dxa"/>
            <w:gridSpan w:val="4"/>
            <w:tcBorders>
              <w:top w:val="nil"/>
              <w:left w:val="nil"/>
              <w:right w:val="nil"/>
            </w:tcBorders>
          </w:tcPr>
          <w:p w14:paraId="1D1972AA" w14:textId="1FAAF975" w:rsidR="00A43996" w:rsidRPr="00A25C4C" w:rsidRDefault="00A43996" w:rsidP="00A43996">
            <w:pPr>
              <w:rPr>
                <w:b/>
              </w:rPr>
            </w:pPr>
          </w:p>
        </w:tc>
      </w:tr>
      <w:tr w:rsidR="00A43996" w14:paraId="1EEB4CBA" w14:textId="77777777" w:rsidTr="00A43996">
        <w:trPr>
          <w:trHeight w:val="340"/>
        </w:trPr>
        <w:tc>
          <w:tcPr>
            <w:tcW w:w="10069" w:type="dxa"/>
            <w:gridSpan w:val="4"/>
          </w:tcPr>
          <w:p w14:paraId="0ACABE18" w14:textId="47335ABA" w:rsidR="00A43996" w:rsidRPr="00A43996" w:rsidRDefault="00A43996" w:rsidP="00A43996">
            <w:pPr>
              <w:rPr>
                <w:b/>
              </w:rPr>
            </w:pPr>
            <w:r>
              <w:rPr>
                <w:b/>
              </w:rPr>
              <w:t>EDUCATION</w:t>
            </w:r>
          </w:p>
        </w:tc>
      </w:tr>
      <w:tr w:rsidR="00397480" w14:paraId="208D4A14" w14:textId="77777777" w:rsidTr="00A43996">
        <w:trPr>
          <w:trHeight w:val="340"/>
        </w:trPr>
        <w:tc>
          <w:tcPr>
            <w:tcW w:w="2517" w:type="dxa"/>
          </w:tcPr>
          <w:p w14:paraId="52F05898" w14:textId="3473E663" w:rsidR="00397480" w:rsidRDefault="00397480" w:rsidP="00BE563E">
            <w:pPr>
              <w:spacing w:before="20"/>
            </w:pPr>
            <w:r>
              <w:rPr>
                <w:b/>
                <w:i/>
              </w:rPr>
              <w:t>Exam Passed</w:t>
            </w:r>
          </w:p>
        </w:tc>
        <w:tc>
          <w:tcPr>
            <w:tcW w:w="2517" w:type="dxa"/>
          </w:tcPr>
          <w:p w14:paraId="69839682" w14:textId="4C3EC28F" w:rsidR="00397480" w:rsidRDefault="00397480" w:rsidP="00BE563E">
            <w:pPr>
              <w:spacing w:before="20"/>
            </w:pPr>
            <w:r>
              <w:rPr>
                <w:b/>
                <w:i/>
              </w:rPr>
              <w:t>Discipline</w:t>
            </w:r>
          </w:p>
        </w:tc>
        <w:tc>
          <w:tcPr>
            <w:tcW w:w="2517" w:type="dxa"/>
          </w:tcPr>
          <w:p w14:paraId="7831EA84" w14:textId="5DD6C1E8" w:rsidR="00397480" w:rsidRDefault="00397480" w:rsidP="00BE563E">
            <w:pPr>
              <w:spacing w:before="20"/>
            </w:pPr>
            <w:r>
              <w:rPr>
                <w:b/>
                <w:i/>
              </w:rPr>
              <w:t>University</w:t>
            </w:r>
          </w:p>
        </w:tc>
        <w:tc>
          <w:tcPr>
            <w:tcW w:w="2518" w:type="dxa"/>
          </w:tcPr>
          <w:p w14:paraId="2DFEBC5F" w14:textId="7043A0F9" w:rsidR="00397480" w:rsidRDefault="00397480" w:rsidP="00BE563E">
            <w:pPr>
              <w:spacing w:before="20"/>
            </w:pPr>
            <w:r>
              <w:rPr>
                <w:b/>
                <w:i/>
              </w:rPr>
              <w:t>Year Passed</w:t>
            </w:r>
          </w:p>
        </w:tc>
      </w:tr>
      <w:tr w:rsidR="00397480" w14:paraId="66396CA3" w14:textId="77777777" w:rsidTr="00A43996">
        <w:tc>
          <w:tcPr>
            <w:tcW w:w="2517" w:type="dxa"/>
          </w:tcPr>
          <w:p w14:paraId="29826809" w14:textId="77777777" w:rsidR="00A25C4C" w:rsidRDefault="00A25C4C" w:rsidP="00C85000">
            <w:pPr>
              <w:spacing w:before="20"/>
            </w:pPr>
          </w:p>
          <w:p w14:paraId="675F9244" w14:textId="77777777" w:rsidR="00C85000" w:rsidRDefault="00C85000" w:rsidP="00C85000">
            <w:pPr>
              <w:spacing w:before="20"/>
            </w:pPr>
          </w:p>
        </w:tc>
        <w:tc>
          <w:tcPr>
            <w:tcW w:w="2517" w:type="dxa"/>
          </w:tcPr>
          <w:p w14:paraId="587B32F6" w14:textId="77777777" w:rsidR="00397480" w:rsidRDefault="00397480" w:rsidP="00C85000">
            <w:pPr>
              <w:spacing w:before="20"/>
            </w:pPr>
          </w:p>
        </w:tc>
        <w:tc>
          <w:tcPr>
            <w:tcW w:w="2517" w:type="dxa"/>
          </w:tcPr>
          <w:p w14:paraId="095EF5AA" w14:textId="77777777" w:rsidR="00397480" w:rsidRDefault="00397480" w:rsidP="00C85000">
            <w:pPr>
              <w:spacing w:before="20"/>
            </w:pPr>
          </w:p>
        </w:tc>
        <w:tc>
          <w:tcPr>
            <w:tcW w:w="2518" w:type="dxa"/>
          </w:tcPr>
          <w:p w14:paraId="1B033C9F" w14:textId="77777777" w:rsidR="00397480" w:rsidRDefault="00397480" w:rsidP="00C85000">
            <w:pPr>
              <w:spacing w:before="20"/>
              <w:jc w:val="center"/>
            </w:pPr>
          </w:p>
        </w:tc>
      </w:tr>
      <w:tr w:rsidR="00397480" w14:paraId="096F69EA" w14:textId="77777777" w:rsidTr="00A43996">
        <w:tc>
          <w:tcPr>
            <w:tcW w:w="2517" w:type="dxa"/>
          </w:tcPr>
          <w:p w14:paraId="1D449AEC" w14:textId="77777777" w:rsidR="00A25C4C" w:rsidRDefault="00A25C4C" w:rsidP="00C85000">
            <w:pPr>
              <w:spacing w:before="20"/>
            </w:pPr>
          </w:p>
          <w:p w14:paraId="440990FE" w14:textId="77777777" w:rsidR="00C85000" w:rsidRDefault="00C85000" w:rsidP="00C85000">
            <w:pPr>
              <w:spacing w:before="20"/>
            </w:pPr>
          </w:p>
        </w:tc>
        <w:tc>
          <w:tcPr>
            <w:tcW w:w="2517" w:type="dxa"/>
          </w:tcPr>
          <w:p w14:paraId="3E0C29B4" w14:textId="77777777" w:rsidR="00397480" w:rsidRDefault="00397480" w:rsidP="00C85000">
            <w:pPr>
              <w:spacing w:before="20"/>
            </w:pPr>
          </w:p>
        </w:tc>
        <w:tc>
          <w:tcPr>
            <w:tcW w:w="2517" w:type="dxa"/>
          </w:tcPr>
          <w:p w14:paraId="73A8B887" w14:textId="77777777" w:rsidR="00397480" w:rsidRDefault="00397480" w:rsidP="00C85000">
            <w:pPr>
              <w:spacing w:before="20"/>
            </w:pPr>
          </w:p>
        </w:tc>
        <w:tc>
          <w:tcPr>
            <w:tcW w:w="2518" w:type="dxa"/>
          </w:tcPr>
          <w:p w14:paraId="2ABC0097" w14:textId="77777777" w:rsidR="00397480" w:rsidRDefault="00397480" w:rsidP="00C85000">
            <w:pPr>
              <w:spacing w:before="20"/>
              <w:jc w:val="center"/>
            </w:pPr>
          </w:p>
        </w:tc>
      </w:tr>
      <w:tr w:rsidR="00397480" w14:paraId="352CB8C1" w14:textId="77777777" w:rsidTr="00A43996">
        <w:tc>
          <w:tcPr>
            <w:tcW w:w="2517" w:type="dxa"/>
          </w:tcPr>
          <w:p w14:paraId="6BF823CD" w14:textId="77777777" w:rsidR="00A25C4C" w:rsidRDefault="00A25C4C" w:rsidP="00C85000">
            <w:pPr>
              <w:spacing w:before="20"/>
            </w:pPr>
          </w:p>
          <w:p w14:paraId="123EED4F" w14:textId="77777777" w:rsidR="00C85000" w:rsidRDefault="00C85000" w:rsidP="00C85000">
            <w:pPr>
              <w:spacing w:before="20"/>
            </w:pPr>
          </w:p>
        </w:tc>
        <w:tc>
          <w:tcPr>
            <w:tcW w:w="2517" w:type="dxa"/>
          </w:tcPr>
          <w:p w14:paraId="1322A520" w14:textId="77777777" w:rsidR="00397480" w:rsidRDefault="00397480" w:rsidP="00C85000">
            <w:pPr>
              <w:spacing w:before="20"/>
            </w:pPr>
          </w:p>
        </w:tc>
        <w:tc>
          <w:tcPr>
            <w:tcW w:w="2517" w:type="dxa"/>
          </w:tcPr>
          <w:p w14:paraId="332583A8" w14:textId="77777777" w:rsidR="00397480" w:rsidRDefault="00397480" w:rsidP="00C85000">
            <w:pPr>
              <w:spacing w:before="20"/>
            </w:pPr>
          </w:p>
        </w:tc>
        <w:tc>
          <w:tcPr>
            <w:tcW w:w="2518" w:type="dxa"/>
          </w:tcPr>
          <w:p w14:paraId="4138A55D" w14:textId="77777777" w:rsidR="00397480" w:rsidRDefault="00397480" w:rsidP="00C85000">
            <w:pPr>
              <w:spacing w:before="20"/>
              <w:jc w:val="center"/>
            </w:pPr>
          </w:p>
        </w:tc>
      </w:tr>
    </w:tbl>
    <w:p w14:paraId="2E99C525" w14:textId="77777777" w:rsidR="00397480" w:rsidRDefault="00397480" w:rsidP="00D96EB2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397480" w14:paraId="5BD4838D" w14:textId="77777777" w:rsidTr="00A43996">
        <w:trPr>
          <w:trHeight w:val="944"/>
        </w:trPr>
        <w:tc>
          <w:tcPr>
            <w:tcW w:w="10070" w:type="dxa"/>
          </w:tcPr>
          <w:p w14:paraId="67FD43E7" w14:textId="15D6E1FB" w:rsidR="00C87071" w:rsidRDefault="00A43996" w:rsidP="00C85000">
            <w:pPr>
              <w:spacing w:before="20"/>
              <w:rPr>
                <w:b/>
              </w:rPr>
            </w:pPr>
            <w:r>
              <w:rPr>
                <w:b/>
              </w:rPr>
              <w:t>POSTGRADUATE TRAINING</w:t>
            </w:r>
          </w:p>
          <w:p w14:paraId="5FDDD22A" w14:textId="5A221144" w:rsidR="00C85000" w:rsidRPr="00C85000" w:rsidRDefault="00C85000" w:rsidP="00C85000">
            <w:pPr>
              <w:spacing w:before="20"/>
              <w:rPr>
                <w:b/>
              </w:rPr>
            </w:pPr>
          </w:p>
        </w:tc>
      </w:tr>
    </w:tbl>
    <w:p w14:paraId="7241CE75" w14:textId="77777777" w:rsidR="0002290E" w:rsidRPr="00D96EB2" w:rsidRDefault="0002290E" w:rsidP="00D96EB2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69"/>
      </w:tblGrid>
      <w:tr w:rsidR="00B76261" w:rsidRPr="00D96EB2" w14:paraId="112AA14D" w14:textId="77777777" w:rsidTr="00A43996">
        <w:trPr>
          <w:trHeight w:val="1061"/>
        </w:trPr>
        <w:tc>
          <w:tcPr>
            <w:tcW w:w="10069" w:type="dxa"/>
          </w:tcPr>
          <w:p w14:paraId="41959D2F" w14:textId="13F12690" w:rsidR="00C85000" w:rsidRDefault="00680BB3" w:rsidP="00C85000">
            <w:pPr>
              <w:spacing w:before="20"/>
              <w:rPr>
                <w:b/>
              </w:rPr>
            </w:pPr>
            <w:r>
              <w:rPr>
                <w:b/>
              </w:rPr>
              <w:t>RELEVANT RESEARCH EXPERIENCE</w:t>
            </w:r>
          </w:p>
          <w:p w14:paraId="0F7C445D" w14:textId="2052FA5D" w:rsidR="00A25C4C" w:rsidRDefault="001A6859" w:rsidP="00C85000">
            <w:pPr>
              <w:spacing w:before="20"/>
              <w:rPr>
                <w:b/>
              </w:rPr>
            </w:pPr>
            <w:r w:rsidRPr="00D96EB2">
              <w:rPr>
                <w:i/>
              </w:rPr>
              <w:t xml:space="preserve">Example: </w:t>
            </w:r>
            <w:r w:rsidR="00A25C4C">
              <w:rPr>
                <w:i/>
              </w:rPr>
              <w:t>r</w:t>
            </w:r>
            <w:r w:rsidRPr="00D96EB2">
              <w:rPr>
                <w:i/>
              </w:rPr>
              <w:t>esear</w:t>
            </w:r>
            <w:r w:rsidR="00A25C4C">
              <w:rPr>
                <w:i/>
              </w:rPr>
              <w:t>ch grants</w:t>
            </w:r>
            <w:r w:rsidR="00A43996">
              <w:rPr>
                <w:i/>
              </w:rPr>
              <w:t>/</w:t>
            </w:r>
            <w:r w:rsidR="00A25C4C">
              <w:rPr>
                <w:i/>
              </w:rPr>
              <w:t>journal publication</w:t>
            </w:r>
          </w:p>
          <w:p w14:paraId="2971E353" w14:textId="7A1EED23" w:rsidR="00C85000" w:rsidRPr="00C85000" w:rsidRDefault="00C85000" w:rsidP="00C85000">
            <w:pPr>
              <w:spacing w:before="20"/>
              <w:rPr>
                <w:b/>
              </w:rPr>
            </w:pPr>
          </w:p>
        </w:tc>
      </w:tr>
    </w:tbl>
    <w:p w14:paraId="2B7AB8A7" w14:textId="77777777" w:rsidR="0002290E" w:rsidRPr="00D96EB2" w:rsidRDefault="0002290E" w:rsidP="00D96EB2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69"/>
      </w:tblGrid>
      <w:tr w:rsidR="00B76261" w:rsidRPr="00D96EB2" w14:paraId="6592BFAF" w14:textId="77777777" w:rsidTr="00A43996">
        <w:trPr>
          <w:trHeight w:val="1691"/>
        </w:trPr>
        <w:tc>
          <w:tcPr>
            <w:tcW w:w="10069" w:type="dxa"/>
          </w:tcPr>
          <w:p w14:paraId="1E0AA28E" w14:textId="1BDDB1E8" w:rsidR="00B76261" w:rsidRPr="00A25C4C" w:rsidRDefault="00B76261" w:rsidP="00D96EB2">
            <w:pPr>
              <w:rPr>
                <w:b/>
                <w:lang w:val="en-US"/>
              </w:rPr>
            </w:pPr>
            <w:r w:rsidRPr="00A25C4C">
              <w:rPr>
                <w:b/>
                <w:lang w:val="en-US"/>
              </w:rPr>
              <w:t>OT</w:t>
            </w:r>
            <w:r w:rsidR="00680BB3">
              <w:rPr>
                <w:b/>
                <w:lang w:val="en-US"/>
              </w:rPr>
              <w:t>HER RELEVANT ACTIVITIES / ROLES</w:t>
            </w:r>
            <w:bookmarkStart w:id="0" w:name="_GoBack"/>
            <w:bookmarkEnd w:id="0"/>
          </w:p>
          <w:p w14:paraId="190AEACB" w14:textId="19739AE9" w:rsidR="00B76261" w:rsidRPr="00D96EB2" w:rsidRDefault="00A25C4C" w:rsidP="00D96EB2">
            <w:pPr>
              <w:rPr>
                <w:i/>
                <w:lang w:val="en-US"/>
              </w:rPr>
            </w:pPr>
            <w:r>
              <w:rPr>
                <w:i/>
                <w:lang w:val="en-US"/>
              </w:rPr>
              <w:t xml:space="preserve">Example: </w:t>
            </w:r>
            <w:r w:rsidR="00C85000">
              <w:rPr>
                <w:i/>
                <w:lang w:val="en-US"/>
              </w:rPr>
              <w:t>n</w:t>
            </w:r>
            <w:r>
              <w:rPr>
                <w:i/>
                <w:lang w:val="en-US"/>
              </w:rPr>
              <w:t>umber of postgraduate and under</w:t>
            </w:r>
            <w:r w:rsidR="0072026F" w:rsidRPr="00D96EB2">
              <w:rPr>
                <w:i/>
                <w:lang w:val="en-US"/>
              </w:rPr>
              <w:t>graduate research supervision</w:t>
            </w:r>
          </w:p>
          <w:p w14:paraId="52DE32FB" w14:textId="77777777" w:rsidR="004B5B6F" w:rsidRPr="00D96EB2" w:rsidRDefault="004B5B6F" w:rsidP="00D96EB2">
            <w:pPr>
              <w:rPr>
                <w:lang w:val="en-US"/>
              </w:rPr>
            </w:pPr>
          </w:p>
          <w:p w14:paraId="75A7E867" w14:textId="458BB3B9" w:rsidR="002F0AAE" w:rsidRPr="00D96EB2" w:rsidRDefault="002F0AAE" w:rsidP="00D96EB2">
            <w:pPr>
              <w:rPr>
                <w:lang w:val="en-US"/>
              </w:rPr>
            </w:pPr>
          </w:p>
          <w:p w14:paraId="1BEBC9CC" w14:textId="3FA9627D" w:rsidR="002F0AAE" w:rsidRPr="00D96EB2" w:rsidRDefault="002F0AAE" w:rsidP="00D96EB2">
            <w:pPr>
              <w:rPr>
                <w:lang w:val="en-US"/>
              </w:rPr>
            </w:pPr>
          </w:p>
          <w:p w14:paraId="1A19A9C6" w14:textId="77777777" w:rsidR="00C85000" w:rsidRPr="00D96EB2" w:rsidRDefault="00C85000" w:rsidP="00D96EB2"/>
        </w:tc>
      </w:tr>
    </w:tbl>
    <w:p w14:paraId="5B2E3316" w14:textId="77777777" w:rsidR="00143DED" w:rsidRDefault="00143DED" w:rsidP="00D96EB2">
      <w:pPr>
        <w:spacing w:after="0" w:line="240" w:lineRule="auto"/>
      </w:pPr>
    </w:p>
    <w:tbl>
      <w:tblPr>
        <w:tblStyle w:val="TableGrid"/>
        <w:tblW w:w="10068" w:type="dxa"/>
        <w:tblLook w:val="04A0" w:firstRow="1" w:lastRow="0" w:firstColumn="1" w:lastColumn="0" w:noHBand="0" w:noVBand="1"/>
      </w:tblPr>
      <w:tblGrid>
        <w:gridCol w:w="2517"/>
        <w:gridCol w:w="7551"/>
      </w:tblGrid>
      <w:tr w:rsidR="00C85000" w14:paraId="0E37C75F" w14:textId="77777777" w:rsidTr="00B62E58">
        <w:tc>
          <w:tcPr>
            <w:tcW w:w="2517" w:type="dxa"/>
          </w:tcPr>
          <w:p w14:paraId="18C86436" w14:textId="5DCD1315" w:rsidR="00C85000" w:rsidRPr="00C85000" w:rsidRDefault="00A43996" w:rsidP="00C85000">
            <w:pPr>
              <w:spacing w:before="20"/>
              <w:rPr>
                <w:b/>
              </w:rPr>
            </w:pPr>
            <w:r>
              <w:rPr>
                <w:b/>
              </w:rPr>
              <w:t>SIGNATURE</w:t>
            </w:r>
          </w:p>
        </w:tc>
        <w:tc>
          <w:tcPr>
            <w:tcW w:w="7551" w:type="dxa"/>
          </w:tcPr>
          <w:p w14:paraId="5AB9351F" w14:textId="77777777" w:rsidR="00C85000" w:rsidRDefault="00C85000" w:rsidP="00C85000">
            <w:pPr>
              <w:spacing w:before="20"/>
            </w:pPr>
          </w:p>
        </w:tc>
      </w:tr>
      <w:tr w:rsidR="00C85000" w14:paraId="78B0AFC6" w14:textId="77777777" w:rsidTr="00B62E58">
        <w:tc>
          <w:tcPr>
            <w:tcW w:w="2517" w:type="dxa"/>
          </w:tcPr>
          <w:p w14:paraId="0CE84A93" w14:textId="0A3AD69D" w:rsidR="00C85000" w:rsidRPr="00C85000" w:rsidRDefault="00A43996" w:rsidP="00C85000">
            <w:pPr>
              <w:spacing w:before="20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7551" w:type="dxa"/>
          </w:tcPr>
          <w:p w14:paraId="4681B2AF" w14:textId="77777777" w:rsidR="00C85000" w:rsidRDefault="00C85000" w:rsidP="00C85000">
            <w:pPr>
              <w:spacing w:before="20"/>
            </w:pPr>
          </w:p>
        </w:tc>
      </w:tr>
    </w:tbl>
    <w:p w14:paraId="1CBE7C9D" w14:textId="77777777" w:rsidR="00C85000" w:rsidRPr="00C85000" w:rsidRDefault="00C85000" w:rsidP="00D96EB2">
      <w:pPr>
        <w:spacing w:after="0" w:line="240" w:lineRule="auto"/>
      </w:pPr>
    </w:p>
    <w:sectPr w:rsidR="00C85000" w:rsidRPr="00C85000" w:rsidSect="00D96EB2">
      <w:headerReference w:type="default" r:id="rId8"/>
      <w:footerReference w:type="default" r:id="rId9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7519A3" w14:textId="77777777" w:rsidR="00E476C1" w:rsidRDefault="00E476C1" w:rsidP="00652D2B">
      <w:pPr>
        <w:spacing w:after="0" w:line="240" w:lineRule="auto"/>
      </w:pPr>
      <w:r>
        <w:separator/>
      </w:r>
    </w:p>
  </w:endnote>
  <w:endnote w:type="continuationSeparator" w:id="0">
    <w:p w14:paraId="470F9734" w14:textId="77777777" w:rsidR="00E476C1" w:rsidRDefault="00E476C1" w:rsidP="00652D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085FA2" w14:textId="6A9337C8" w:rsidR="00D96EB2" w:rsidRPr="00D96EB2" w:rsidRDefault="00D96EB2" w:rsidP="00D96EB2">
    <w:pPr>
      <w:pStyle w:val="Footer"/>
      <w:jc w:val="right"/>
      <w:rPr>
        <w:i/>
      </w:rPr>
    </w:pPr>
    <w:r>
      <w:rPr>
        <w:i/>
      </w:rPr>
      <w:t xml:space="preserve">(This CV should not be </w:t>
    </w:r>
    <w:r>
      <w:rPr>
        <w:i/>
      </w:rPr>
      <w:t>more than 2 pages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23AACC" w14:textId="77777777" w:rsidR="00E476C1" w:rsidRDefault="00E476C1" w:rsidP="00652D2B">
      <w:pPr>
        <w:spacing w:after="0" w:line="240" w:lineRule="auto"/>
      </w:pPr>
      <w:r>
        <w:separator/>
      </w:r>
    </w:p>
  </w:footnote>
  <w:footnote w:type="continuationSeparator" w:id="0">
    <w:p w14:paraId="070ED1FF" w14:textId="77777777" w:rsidR="00E476C1" w:rsidRDefault="00E476C1" w:rsidP="00652D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C03FE9" w14:textId="08744D5B" w:rsidR="00D96EB2" w:rsidRDefault="00D96EB2" w:rsidP="006E7118">
    <w:pPr>
      <w:pStyle w:val="Header"/>
      <w:jc w:val="right"/>
    </w:pPr>
    <w:r>
      <w:t>For Research Ethics Application</w:t>
    </w:r>
  </w:p>
  <w:p w14:paraId="0905D661" w14:textId="73C54916" w:rsidR="006E7118" w:rsidRDefault="006E7118" w:rsidP="006E7118">
    <w:pPr>
      <w:pStyle w:val="Header"/>
      <w:jc w:val="right"/>
    </w:pPr>
    <w:r>
      <w:t xml:space="preserve">Revised </w:t>
    </w:r>
    <w:r w:rsidR="007D42A7">
      <w:t xml:space="preserve">December </w:t>
    </w:r>
    <w:r>
      <w:t>20</w:t>
    </w:r>
    <w:r w:rsidR="00A43996">
      <w:t>2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E04438"/>
    <w:multiLevelType w:val="hybridMultilevel"/>
    <w:tmpl w:val="4E94F81C"/>
    <w:lvl w:ilvl="0" w:tplc="FF3AFD68">
      <w:start w:val="1"/>
      <w:numFmt w:val="decimal"/>
      <w:lvlText w:val="%1."/>
      <w:lvlJc w:val="left"/>
      <w:pPr>
        <w:ind w:left="103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14191F"/>
    <w:multiLevelType w:val="hybridMultilevel"/>
    <w:tmpl w:val="84B456C8"/>
    <w:lvl w:ilvl="0" w:tplc="100C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82E454C"/>
    <w:multiLevelType w:val="hybridMultilevel"/>
    <w:tmpl w:val="B0927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262641"/>
    <w:multiLevelType w:val="hybridMultilevel"/>
    <w:tmpl w:val="2A685A8E"/>
    <w:lvl w:ilvl="0" w:tplc="100C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5063262"/>
    <w:multiLevelType w:val="hybridMultilevel"/>
    <w:tmpl w:val="503EF0E0"/>
    <w:lvl w:ilvl="0" w:tplc="100C000F">
      <w:start w:val="1"/>
      <w:numFmt w:val="decimal"/>
      <w:lvlText w:val="%1."/>
      <w:lvlJc w:val="left"/>
      <w:pPr>
        <w:ind w:left="720" w:hanging="360"/>
      </w:p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E025952"/>
    <w:multiLevelType w:val="hybridMultilevel"/>
    <w:tmpl w:val="5922D59C"/>
    <w:lvl w:ilvl="0" w:tplc="48090015">
      <w:start w:val="1"/>
      <w:numFmt w:val="upp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31B7704"/>
    <w:multiLevelType w:val="hybridMultilevel"/>
    <w:tmpl w:val="2B522DC4"/>
    <w:lvl w:ilvl="0" w:tplc="48090015">
      <w:start w:val="1"/>
      <w:numFmt w:val="upperLetter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6F26419A"/>
    <w:multiLevelType w:val="hybridMultilevel"/>
    <w:tmpl w:val="A5CAE51C"/>
    <w:lvl w:ilvl="0" w:tplc="08090015">
      <w:start w:val="1"/>
      <w:numFmt w:val="upp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7182569A"/>
    <w:multiLevelType w:val="hybridMultilevel"/>
    <w:tmpl w:val="C0E80782"/>
    <w:lvl w:ilvl="0" w:tplc="7F844D3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100C0019" w:tentative="1">
      <w:start w:val="1"/>
      <w:numFmt w:val="lowerLetter"/>
      <w:lvlText w:val="%2."/>
      <w:lvlJc w:val="left"/>
      <w:pPr>
        <w:ind w:left="1080" w:hanging="360"/>
      </w:pPr>
    </w:lvl>
    <w:lvl w:ilvl="2" w:tplc="100C001B" w:tentative="1">
      <w:start w:val="1"/>
      <w:numFmt w:val="lowerRoman"/>
      <w:lvlText w:val="%3."/>
      <w:lvlJc w:val="right"/>
      <w:pPr>
        <w:ind w:left="1800" w:hanging="180"/>
      </w:pPr>
    </w:lvl>
    <w:lvl w:ilvl="3" w:tplc="100C000F" w:tentative="1">
      <w:start w:val="1"/>
      <w:numFmt w:val="decimal"/>
      <w:lvlText w:val="%4."/>
      <w:lvlJc w:val="left"/>
      <w:pPr>
        <w:ind w:left="2520" w:hanging="360"/>
      </w:pPr>
    </w:lvl>
    <w:lvl w:ilvl="4" w:tplc="100C0019" w:tentative="1">
      <w:start w:val="1"/>
      <w:numFmt w:val="lowerLetter"/>
      <w:lvlText w:val="%5."/>
      <w:lvlJc w:val="left"/>
      <w:pPr>
        <w:ind w:left="3240" w:hanging="360"/>
      </w:pPr>
    </w:lvl>
    <w:lvl w:ilvl="5" w:tplc="100C001B" w:tentative="1">
      <w:start w:val="1"/>
      <w:numFmt w:val="lowerRoman"/>
      <w:lvlText w:val="%6."/>
      <w:lvlJc w:val="right"/>
      <w:pPr>
        <w:ind w:left="3960" w:hanging="180"/>
      </w:pPr>
    </w:lvl>
    <w:lvl w:ilvl="6" w:tplc="100C000F" w:tentative="1">
      <w:start w:val="1"/>
      <w:numFmt w:val="decimal"/>
      <w:lvlText w:val="%7."/>
      <w:lvlJc w:val="left"/>
      <w:pPr>
        <w:ind w:left="4680" w:hanging="360"/>
      </w:pPr>
    </w:lvl>
    <w:lvl w:ilvl="7" w:tplc="100C0019" w:tentative="1">
      <w:start w:val="1"/>
      <w:numFmt w:val="lowerLetter"/>
      <w:lvlText w:val="%8."/>
      <w:lvlJc w:val="left"/>
      <w:pPr>
        <w:ind w:left="5400" w:hanging="360"/>
      </w:pPr>
    </w:lvl>
    <w:lvl w:ilvl="8" w:tplc="100C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8"/>
  </w:num>
  <w:num w:numId="3">
    <w:abstractNumId w:val="0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MDcxsTA0MTO1MLRU0lEKTi0uzszPAykwrAUAH1VDcSwAAAA="/>
  </w:docVars>
  <w:rsids>
    <w:rsidRoot w:val="00F109BD"/>
    <w:rsid w:val="0002290E"/>
    <w:rsid w:val="00042998"/>
    <w:rsid w:val="00043D77"/>
    <w:rsid w:val="00072FBE"/>
    <w:rsid w:val="000731C5"/>
    <w:rsid w:val="000810B9"/>
    <w:rsid w:val="000965CD"/>
    <w:rsid w:val="000A240B"/>
    <w:rsid w:val="000A327B"/>
    <w:rsid w:val="000D1C94"/>
    <w:rsid w:val="000D3712"/>
    <w:rsid w:val="000E1239"/>
    <w:rsid w:val="00101495"/>
    <w:rsid w:val="00112774"/>
    <w:rsid w:val="00122A4C"/>
    <w:rsid w:val="001336B7"/>
    <w:rsid w:val="00143DED"/>
    <w:rsid w:val="00182B9F"/>
    <w:rsid w:val="001A0C89"/>
    <w:rsid w:val="001A52AD"/>
    <w:rsid w:val="001A6859"/>
    <w:rsid w:val="001C0A42"/>
    <w:rsid w:val="00255CFE"/>
    <w:rsid w:val="00287C91"/>
    <w:rsid w:val="002E248A"/>
    <w:rsid w:val="002F0AAE"/>
    <w:rsid w:val="002F4B8C"/>
    <w:rsid w:val="002F7E67"/>
    <w:rsid w:val="00300E6D"/>
    <w:rsid w:val="00305382"/>
    <w:rsid w:val="00313640"/>
    <w:rsid w:val="0035197A"/>
    <w:rsid w:val="00357864"/>
    <w:rsid w:val="00382437"/>
    <w:rsid w:val="00397480"/>
    <w:rsid w:val="003E2AC6"/>
    <w:rsid w:val="003E6A13"/>
    <w:rsid w:val="0041228C"/>
    <w:rsid w:val="00414281"/>
    <w:rsid w:val="00423A21"/>
    <w:rsid w:val="004928A7"/>
    <w:rsid w:val="004B5B6F"/>
    <w:rsid w:val="00531F12"/>
    <w:rsid w:val="00537143"/>
    <w:rsid w:val="005611AF"/>
    <w:rsid w:val="00575BD6"/>
    <w:rsid w:val="005D3E43"/>
    <w:rsid w:val="00650814"/>
    <w:rsid w:val="00652D2B"/>
    <w:rsid w:val="006657D2"/>
    <w:rsid w:val="00680BB3"/>
    <w:rsid w:val="006C71F0"/>
    <w:rsid w:val="006D172D"/>
    <w:rsid w:val="006E0764"/>
    <w:rsid w:val="006E2EFD"/>
    <w:rsid w:val="006E7118"/>
    <w:rsid w:val="006F0940"/>
    <w:rsid w:val="006F4D14"/>
    <w:rsid w:val="007041A7"/>
    <w:rsid w:val="0072026F"/>
    <w:rsid w:val="00722ABE"/>
    <w:rsid w:val="00772D82"/>
    <w:rsid w:val="007778E5"/>
    <w:rsid w:val="00777976"/>
    <w:rsid w:val="00785880"/>
    <w:rsid w:val="007D42A7"/>
    <w:rsid w:val="00804BF3"/>
    <w:rsid w:val="00804F03"/>
    <w:rsid w:val="00836612"/>
    <w:rsid w:val="008A575C"/>
    <w:rsid w:val="008C2EFB"/>
    <w:rsid w:val="008C6D50"/>
    <w:rsid w:val="008D2FDD"/>
    <w:rsid w:val="008F0063"/>
    <w:rsid w:val="008F0406"/>
    <w:rsid w:val="008F149F"/>
    <w:rsid w:val="008F274E"/>
    <w:rsid w:val="00907B37"/>
    <w:rsid w:val="009103C0"/>
    <w:rsid w:val="009171F4"/>
    <w:rsid w:val="00920AC5"/>
    <w:rsid w:val="00933312"/>
    <w:rsid w:val="00943A08"/>
    <w:rsid w:val="0095015E"/>
    <w:rsid w:val="009505DD"/>
    <w:rsid w:val="009868EA"/>
    <w:rsid w:val="00996683"/>
    <w:rsid w:val="009C1D07"/>
    <w:rsid w:val="00A25C4C"/>
    <w:rsid w:val="00A43996"/>
    <w:rsid w:val="00A52856"/>
    <w:rsid w:val="00A634B7"/>
    <w:rsid w:val="00AA56F1"/>
    <w:rsid w:val="00AB16DB"/>
    <w:rsid w:val="00AC0104"/>
    <w:rsid w:val="00B06246"/>
    <w:rsid w:val="00B25D04"/>
    <w:rsid w:val="00B3053B"/>
    <w:rsid w:val="00B31C8F"/>
    <w:rsid w:val="00B509F7"/>
    <w:rsid w:val="00B62934"/>
    <w:rsid w:val="00B62E58"/>
    <w:rsid w:val="00B76261"/>
    <w:rsid w:val="00B90CA7"/>
    <w:rsid w:val="00BA4939"/>
    <w:rsid w:val="00BE563E"/>
    <w:rsid w:val="00C57031"/>
    <w:rsid w:val="00C6256D"/>
    <w:rsid w:val="00C74B2F"/>
    <w:rsid w:val="00C85000"/>
    <w:rsid w:val="00C87071"/>
    <w:rsid w:val="00C90AFF"/>
    <w:rsid w:val="00C95E67"/>
    <w:rsid w:val="00CA28E5"/>
    <w:rsid w:val="00CA73A3"/>
    <w:rsid w:val="00CC6329"/>
    <w:rsid w:val="00CE753A"/>
    <w:rsid w:val="00D32992"/>
    <w:rsid w:val="00D34B20"/>
    <w:rsid w:val="00D35842"/>
    <w:rsid w:val="00D51222"/>
    <w:rsid w:val="00D57A0E"/>
    <w:rsid w:val="00D637A1"/>
    <w:rsid w:val="00D82007"/>
    <w:rsid w:val="00D8279D"/>
    <w:rsid w:val="00D949F6"/>
    <w:rsid w:val="00D96EB2"/>
    <w:rsid w:val="00DA3ECD"/>
    <w:rsid w:val="00DF7172"/>
    <w:rsid w:val="00E06BD5"/>
    <w:rsid w:val="00E23554"/>
    <w:rsid w:val="00E316A1"/>
    <w:rsid w:val="00E361B7"/>
    <w:rsid w:val="00E46221"/>
    <w:rsid w:val="00E476C1"/>
    <w:rsid w:val="00E66260"/>
    <w:rsid w:val="00E67B30"/>
    <w:rsid w:val="00EC41B8"/>
    <w:rsid w:val="00EE0C11"/>
    <w:rsid w:val="00EE40FC"/>
    <w:rsid w:val="00F0677A"/>
    <w:rsid w:val="00F109BD"/>
    <w:rsid w:val="00F11167"/>
    <w:rsid w:val="00F15EBF"/>
    <w:rsid w:val="00F75029"/>
    <w:rsid w:val="00FE1D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BDB6713"/>
  <w15:docId w15:val="{E919B155-9208-4638-9736-F064A8AA90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ms-BN" w:eastAsia="ms-B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66260"/>
    <w:pPr>
      <w:keepNext/>
      <w:spacing w:before="240" w:after="60" w:line="240" w:lineRule="auto"/>
      <w:outlineLvl w:val="0"/>
    </w:pPr>
    <w:rPr>
      <w:rFonts w:asciiTheme="majorHAnsi" w:eastAsiaTheme="majorEastAsia" w:hAnsiTheme="majorHAnsi" w:cs="Times New Roman"/>
      <w:b/>
      <w:bCs/>
      <w:kern w:val="32"/>
      <w:sz w:val="32"/>
      <w:szCs w:val="32"/>
      <w:lang w:val="en-GB"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6260"/>
    <w:pPr>
      <w:keepNext/>
      <w:spacing w:before="240" w:after="60" w:line="240" w:lineRule="auto"/>
      <w:outlineLvl w:val="1"/>
    </w:pPr>
    <w:rPr>
      <w:rFonts w:asciiTheme="majorHAnsi" w:eastAsiaTheme="majorEastAsia" w:hAnsiTheme="majorHAnsi" w:cs="Times New Roman"/>
      <w:b/>
      <w:bCs/>
      <w:i/>
      <w:iCs/>
      <w:sz w:val="28"/>
      <w:szCs w:val="28"/>
      <w:lang w:val="en-GB"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6260"/>
    <w:pPr>
      <w:keepNext/>
      <w:spacing w:before="240" w:after="60" w:line="240" w:lineRule="auto"/>
      <w:outlineLvl w:val="2"/>
    </w:pPr>
    <w:rPr>
      <w:rFonts w:asciiTheme="majorHAnsi" w:eastAsiaTheme="majorEastAsia" w:hAnsiTheme="majorHAnsi" w:cs="Times New Roman"/>
      <w:b/>
      <w:bCs/>
      <w:sz w:val="26"/>
      <w:szCs w:val="26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52D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2D2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52D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2D2B"/>
  </w:style>
  <w:style w:type="paragraph" w:styleId="Footer">
    <w:name w:val="footer"/>
    <w:basedOn w:val="Normal"/>
    <w:link w:val="FooterChar"/>
    <w:uiPriority w:val="99"/>
    <w:unhideWhenUsed/>
    <w:rsid w:val="00652D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2D2B"/>
  </w:style>
  <w:style w:type="character" w:styleId="PlaceholderText">
    <w:name w:val="Placeholder Text"/>
    <w:basedOn w:val="DefaultParagraphFont"/>
    <w:uiPriority w:val="99"/>
    <w:semiHidden/>
    <w:rsid w:val="00B90CA7"/>
    <w:rPr>
      <w:color w:val="808080"/>
    </w:rPr>
  </w:style>
  <w:style w:type="table" w:styleId="TableGrid">
    <w:name w:val="Table Grid"/>
    <w:basedOn w:val="TableNormal"/>
    <w:uiPriority w:val="59"/>
    <w:rsid w:val="001C0A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C71F0"/>
    <w:pPr>
      <w:ind w:left="720"/>
      <w:contextualSpacing/>
    </w:pPr>
  </w:style>
  <w:style w:type="paragraph" w:styleId="NoSpacing">
    <w:name w:val="No Spacing"/>
    <w:uiPriority w:val="1"/>
    <w:qFormat/>
    <w:rsid w:val="00072FB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E66260"/>
    <w:rPr>
      <w:rFonts w:asciiTheme="majorHAnsi" w:eastAsiaTheme="majorEastAsia" w:hAnsiTheme="majorHAnsi" w:cs="Times New Roman"/>
      <w:b/>
      <w:bCs/>
      <w:kern w:val="32"/>
      <w:sz w:val="32"/>
      <w:szCs w:val="32"/>
      <w:lang w:val="en-GB"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E66260"/>
    <w:rPr>
      <w:rFonts w:asciiTheme="majorHAnsi" w:eastAsiaTheme="majorEastAsia" w:hAnsiTheme="majorHAnsi" w:cs="Times New Roman"/>
      <w:b/>
      <w:bCs/>
      <w:i/>
      <w:iCs/>
      <w:sz w:val="28"/>
      <w:szCs w:val="28"/>
      <w:lang w:val="en-GB"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E66260"/>
    <w:rPr>
      <w:rFonts w:asciiTheme="majorHAnsi" w:eastAsiaTheme="majorEastAsia" w:hAnsiTheme="majorHAnsi" w:cs="Times New Roman"/>
      <w:b/>
      <w:bCs/>
      <w:sz w:val="26"/>
      <w:szCs w:val="26"/>
      <w:lang w:val="en-GB"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D637A1"/>
    <w:pPr>
      <w:spacing w:before="240" w:after="60" w:line="240" w:lineRule="auto"/>
      <w:jc w:val="center"/>
      <w:outlineLvl w:val="0"/>
    </w:pPr>
    <w:rPr>
      <w:rFonts w:asciiTheme="majorHAnsi" w:eastAsiaTheme="majorEastAsia" w:hAnsiTheme="majorHAnsi" w:cs="Times New Roman"/>
      <w:b/>
      <w:bCs/>
      <w:kern w:val="28"/>
      <w:sz w:val="32"/>
      <w:szCs w:val="32"/>
      <w:lang w:val="en-GB" w:eastAsia="en-GB"/>
    </w:rPr>
  </w:style>
  <w:style w:type="character" w:customStyle="1" w:styleId="TitleChar">
    <w:name w:val="Title Char"/>
    <w:basedOn w:val="DefaultParagraphFont"/>
    <w:link w:val="Title"/>
    <w:uiPriority w:val="10"/>
    <w:rsid w:val="00D637A1"/>
    <w:rPr>
      <w:rFonts w:asciiTheme="majorHAnsi" w:eastAsiaTheme="majorEastAsia" w:hAnsiTheme="majorHAnsi" w:cs="Times New Roman"/>
      <w:b/>
      <w:bCs/>
      <w:kern w:val="28"/>
      <w:sz w:val="32"/>
      <w:szCs w:val="32"/>
      <w:lang w:val="en-GB" w:eastAsia="en-GB"/>
    </w:rPr>
  </w:style>
  <w:style w:type="character" w:customStyle="1" w:styleId="apple-converted-space">
    <w:name w:val="apple-converted-space"/>
    <w:basedOn w:val="DefaultParagraphFont"/>
    <w:rsid w:val="006E2E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5343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C7BC45-C3D4-430E-98BA-BFDC68D47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9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Sheba David</dc:creator>
  <cp:lastModifiedBy>Author Reply </cp:lastModifiedBy>
  <cp:revision>5</cp:revision>
  <cp:lastPrinted>2015-04-21T12:46:00Z</cp:lastPrinted>
  <dcterms:created xsi:type="dcterms:W3CDTF">2020-12-07T04:04:00Z</dcterms:created>
  <dcterms:modified xsi:type="dcterms:W3CDTF">2020-12-07T04:08:00Z</dcterms:modified>
</cp:coreProperties>
</file>